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E65C2" w14:textId="7B2D9951" w:rsidR="00363C62" w:rsidRPr="00715A6E" w:rsidRDefault="00363C62" w:rsidP="00363C62">
      <w:pPr>
        <w:pStyle w:val="ArticleTitle"/>
      </w:pPr>
      <w:r>
        <w:t>BMEN619 Wildfire Detection Evaluation Criteria</w:t>
      </w:r>
    </w:p>
    <w:p w14:paraId="4C32C088" w14:textId="77777777" w:rsidR="00363C62" w:rsidRDefault="00363C62" w:rsidP="00363C62">
      <w:pPr>
        <w:jc w:val="center"/>
      </w:pPr>
    </w:p>
    <w:p w14:paraId="52110163" w14:textId="77777777" w:rsidR="00363C62" w:rsidRPr="00715A6E" w:rsidRDefault="00363C62" w:rsidP="00363C62">
      <w:pPr>
        <w:pStyle w:val="Author"/>
      </w:pPr>
      <w:r>
        <w:t>Veronica Obodozie</w:t>
      </w:r>
    </w:p>
    <w:p w14:paraId="716F26F3" w14:textId="77777777" w:rsidR="00363C62" w:rsidRDefault="00363C62" w:rsidP="00363C62">
      <w:pPr>
        <w:pStyle w:val="PageNumber1"/>
        <w:rPr>
          <w:rFonts w:ascii="Times New Roman" w:hAnsi="Times New Roman"/>
        </w:rPr>
      </w:pPr>
    </w:p>
    <w:p w14:paraId="50363F5F" w14:textId="6C222491" w:rsidR="00363C62" w:rsidRPr="00647336" w:rsidRDefault="00363C62" w:rsidP="00363C62">
      <w:pPr>
        <w:pStyle w:val="Subtitle"/>
      </w:pPr>
      <w:r>
        <w:t>7 March 2025</w:t>
      </w:r>
    </w:p>
    <w:p w14:paraId="637D93B7" w14:textId="77777777" w:rsidR="001473C7" w:rsidRDefault="001473C7" w:rsidP="00363C62">
      <w:pPr>
        <w:rPr>
          <w:sz w:val="20"/>
        </w:rPr>
      </w:pPr>
    </w:p>
    <w:p w14:paraId="40856F6F" w14:textId="77777777" w:rsidR="001473C7" w:rsidRDefault="001473C7">
      <w:pPr>
        <w:jc w:val="both"/>
        <w:rPr>
          <w:sz w:val="20"/>
        </w:rPr>
      </w:pPr>
    </w:p>
    <w:p w14:paraId="6398B902" w14:textId="139E71EE" w:rsidR="009F706B" w:rsidRDefault="009F706B">
      <w:pPr>
        <w:jc w:val="both"/>
        <w:rPr>
          <w:sz w:val="20"/>
        </w:rPr>
        <w:sectPr w:rsidR="009F706B">
          <w:footerReference w:type="default" r:id="rId7"/>
          <w:pgSz w:w="12240" w:h="15840" w:code="1"/>
          <w:pgMar w:top="1985" w:right="1080" w:bottom="1411" w:left="1080" w:header="720" w:footer="720" w:gutter="0"/>
          <w:cols w:space="720"/>
        </w:sectPr>
      </w:pPr>
    </w:p>
    <w:p w14:paraId="5A19FDA0" w14:textId="77777777" w:rsidR="001473C7" w:rsidRDefault="001473C7">
      <w:pPr>
        <w:pStyle w:val="BodyTextIndent"/>
        <w:ind w:firstLine="0"/>
      </w:pPr>
    </w:p>
    <w:p w14:paraId="3223CA61" w14:textId="77777777" w:rsidR="001473C7" w:rsidRDefault="001473C7" w:rsidP="00647336">
      <w:pPr>
        <w:pStyle w:val="Heading1"/>
      </w:pPr>
      <w:r>
        <w:t>1. Introduction</w:t>
      </w:r>
    </w:p>
    <w:p w14:paraId="2217AA41" w14:textId="77777777" w:rsidR="001473C7" w:rsidRDefault="001473C7">
      <w:pPr>
        <w:rPr>
          <w:sz w:val="20"/>
        </w:rPr>
      </w:pPr>
    </w:p>
    <w:p w14:paraId="26A34341" w14:textId="77777777" w:rsidR="00111F76" w:rsidRDefault="006A31BD" w:rsidP="00647336">
      <w:pPr>
        <w:pStyle w:val="BodyText"/>
      </w:pPr>
      <w:r>
        <w:t>Wildfires</w:t>
      </w:r>
      <w:r w:rsidR="009B0735">
        <w:t xml:space="preserve"> are a major cause of concern as they increase methane emissions and cause issues</w:t>
      </w:r>
      <w:r w:rsidR="00111F76">
        <w:t>.</w:t>
      </w:r>
    </w:p>
    <w:p w14:paraId="5BF288BB" w14:textId="77777777" w:rsidR="00E23C1D" w:rsidRDefault="002C2A90" w:rsidP="00647336">
      <w:pPr>
        <w:pStyle w:val="BodyText"/>
      </w:pPr>
      <w:r>
        <w:t>Due t</w:t>
      </w:r>
      <w:r w:rsidR="004915C3">
        <w:t xml:space="preserve">o </w:t>
      </w:r>
      <w:r w:rsidR="00F9507E">
        <w:t>decreased predictability of wildfire</w:t>
      </w:r>
      <w:r w:rsidR="00B1036B">
        <w:t xml:space="preserve">s, </w:t>
      </w:r>
      <w:proofErr w:type="gramStart"/>
      <w:r w:rsidR="00B1036B">
        <w:t>damages have</w:t>
      </w:r>
      <w:proofErr w:type="gramEnd"/>
      <w:r w:rsidR="00B1036B">
        <w:t xml:space="preserve"> increased. </w:t>
      </w:r>
      <w:r w:rsidR="00542C43">
        <w:t xml:space="preserve">Efforts to improve the wildfire detection </w:t>
      </w:r>
      <w:r w:rsidR="00846208">
        <w:t>system have been made by various emergency services</w:t>
      </w:r>
      <w:r w:rsidR="00C828A3">
        <w:t xml:space="preserve"> as it informs how to </w:t>
      </w:r>
      <w:r w:rsidR="00470048">
        <w:t xml:space="preserve">reduce the </w:t>
      </w:r>
      <w:r w:rsidR="00F25132">
        <w:t>damage</w:t>
      </w:r>
      <w:r w:rsidR="00FD7D09">
        <w:t xml:space="preserve"> through early intervention</w:t>
      </w:r>
      <w:r w:rsidR="00FA6416">
        <w:t xml:space="preserve"> </w:t>
      </w:r>
      <w:r w:rsidR="00FA6416">
        <w:fldChar w:fldCharType="begin"/>
      </w:r>
      <w:r w:rsidR="00FA6416">
        <w:instrText xml:space="preserve"> ADDIN ZOTERO_ITEM CSL_CITATION {"citationID":"THXFJowj","properties":{"formattedCitation":"[1]","plainCitation":"[1]","noteIndex":0},"citationItems":[{"id":142,"uris":["http://zotero.org/users/15847661/items/5YRECJLF"],"itemData":{"id":142,"type":"article-journal","abstract":"As ﬁres grow in intensity and frequency each year, so has the resistance from their anthropic victims in the form of ﬁreﬁghting technology and research. Although it is impossible to completely prevent wildﬁres, the potential devastation can be minimized if ﬁres are detected and precisely geolocated while still in their nascent phases. Furthermore, automated approaches without human involvement are comparatively more efﬁcient, accurate and capable of monitoring extremely remote and vast areas. With this speciﬁc intention, many research groups have proposed numerous approaches in the last several years, which can be grouped broadly into these four distinct categories: sensor nodes, unmanned aerial vehicles, camera networks and satellite surveillance. This review paper discusses notable advancements and trends in these categories, with subsequent shortcomings and challenges. We also describe a technical overview of common prototypes and several analysis models used to diagnose a ﬁre from the raw input data. By writing this paper, we hoped to create a synopsis of the current state of technology in this emergent research area and provide a reference for further developments to other interested researchers.","container-title":"Sustainability","DOI":"10.3390/su141912270","ISSN":"2071-1050","issue":"19","journalAbbreviation":"Sustainability","language":"en","license":"https://creativecommons.org/licenses/by/4.0/","page":"12270","source":"DOI.org (Crossref)","title":"Early Wildfire Detection Technologies in Practice—A Review","volume":"14","author":[{"family":"Mohapatra","given":"Ankita"},{"family":"Trinh","given":"Timothy"}],"issued":{"date-parts":[["2022",9,27]]}}}],"schema":"https://github.com/citation-style-language/schema/raw/master/csl-citation.json"} </w:instrText>
      </w:r>
      <w:r w:rsidR="00FA6416">
        <w:fldChar w:fldCharType="separate"/>
      </w:r>
      <w:r w:rsidR="00FA6416" w:rsidRPr="00FA6416">
        <w:t>[1]</w:t>
      </w:r>
      <w:r w:rsidR="00FA6416">
        <w:fldChar w:fldCharType="end"/>
      </w:r>
      <w:r w:rsidR="00846208">
        <w:t>.</w:t>
      </w:r>
      <w:r w:rsidR="006F4B33">
        <w:t xml:space="preserve"> </w:t>
      </w:r>
      <w:r w:rsidR="00F16ADE">
        <w:t>This includes</w:t>
      </w:r>
      <w:r w:rsidR="00315008">
        <w:t xml:space="preserve"> sensor networks, aerial monitoring, </w:t>
      </w:r>
      <w:r w:rsidR="00131902">
        <w:t xml:space="preserve">on-ground cameras and satellite </w:t>
      </w:r>
      <w:r w:rsidR="00F16ADE">
        <w:t>imag</w:t>
      </w:r>
      <w:r w:rsidR="00C34F0A">
        <w:t xml:space="preserve">es. Recent efforts to combine the </w:t>
      </w:r>
      <w:proofErr w:type="spellStart"/>
      <w:r w:rsidR="00C34F0A">
        <w:t>methds</w:t>
      </w:r>
      <w:proofErr w:type="spellEnd"/>
      <w:r w:rsidR="00C34F0A">
        <w:t xml:space="preserve"> with </w:t>
      </w:r>
      <w:r w:rsidR="00E23C1D">
        <w:t xml:space="preserve">Artificial Intelligence Models have been made. </w:t>
      </w:r>
    </w:p>
    <w:p w14:paraId="43457957" w14:textId="77777777" w:rsidR="00E23C1D" w:rsidRDefault="00E23C1D" w:rsidP="00647336">
      <w:pPr>
        <w:pStyle w:val="BodyText"/>
      </w:pPr>
    </w:p>
    <w:p w14:paraId="316A71D2" w14:textId="0274509E" w:rsidR="00542C43" w:rsidRDefault="00846208" w:rsidP="00647336">
      <w:pPr>
        <w:pStyle w:val="BodyText"/>
      </w:pPr>
      <w:r>
        <w:t xml:space="preserve"> currently being explored is the use of deep learning models</w:t>
      </w:r>
      <w:r w:rsidR="001327CA">
        <w:t xml:space="preserve"> </w:t>
      </w:r>
      <w:r w:rsidR="001327CA">
        <w:fldChar w:fldCharType="begin"/>
      </w:r>
      <w:r w:rsidR="00FA6416">
        <w:instrText xml:space="preserve"> ADDIN ZOTERO_ITEM CSL_CITATION {"citationID":"0osTNAe3","properties":{"formattedCitation":"[2]","plainCitation":"[2]","noteIndex":0},"citationItems":[{"id":138,"uris":["http://zotero.org/users/15847661/items/TTFKBYTA"],"itemData":{"id":138,"type":"article-journal","abstract":"In recent years, Portugal has seen wide variability in wildfire damage associated to high unpredictability of climatic events such as severe heatwaves and drier summers. Therefore, timely and accurate detection of forest and rural wildfires is of great importance for successful fire containment and suppression efforts, as wildfires exponentially increase their spread rate from the moment of ignition. In the field of early smoke detection, the CICLOPE project currently trailblazes in the employment of a network of Remote Acquisition Towers for wildfire prevention and observation, along with a rule-based automatic smoke detection system, covering over 2, 700, 000 hectares of wildland and rural area in continental Portugal. However, the inherent challenges of automatic smoke detection raise issues of high false alarm rates that affect the system’s prediction quality and overwhelm the Management and Control Centers with numerous false alarms. The research work presented in this paper evaluates the potential improvement in wildfire smoke detection accuracy and specificity using deep learning-based architectures. It proposes a solution based on a Dual-Channel CNN that can be deployed as a secondary prediction confirmation layer to further refine the CICLOPE automatic smoke detection system. The proposed solution takes advantage of the high true alarm coverage of the current detection system by taking only the predicted alarm images and respective bounding box coordinates as inputs. The Dual-Channel network combines the widely used DenseNet architecture with a novel detail selective network with spatial and channel attention modules trained separately with image data obtained from CICLOPE, fusing the extracted features from both networks in a concatenation layer. The results demonstrate that the proposed Dual-Channel CNN outperforms both single-channel networks, achieving an accuracy of 99.7% and a low false alarm rate of 0.20% when re-examining the alarms produced by the CICLOPE surveillance system.","container-title":"IEEE Access","DOI":"10.1109/ACCESS.2024.3406215","ISSN":"2169-3536","note":"event-title: IEEE Access","page":"82095-82110","source":"IEEE Xplore","title":"Wildfire Detection With Deep Learning—A Case Study for the CICLOPE Project","volume":"12","author":[{"family":"Gonçalves","given":"Afonso M."},{"family":"Brandão","given":"Tomás"},{"family":"Ferreira","given":"João C."}],"issued":{"date-parts":[["2024"]]}}}],"schema":"https://github.com/citation-style-language/schema/raw/master/csl-citation.json"} </w:instrText>
      </w:r>
      <w:r w:rsidR="001327CA">
        <w:fldChar w:fldCharType="separate"/>
      </w:r>
      <w:r w:rsidR="00FA6416" w:rsidRPr="00FA6416">
        <w:t>[2]</w:t>
      </w:r>
      <w:r w:rsidR="001327CA">
        <w:fldChar w:fldCharType="end"/>
      </w:r>
      <w:r w:rsidR="001327CA">
        <w:t>.</w:t>
      </w:r>
    </w:p>
    <w:p w14:paraId="0A374EA0" w14:textId="3F317DEA" w:rsidR="009F3554" w:rsidRDefault="008E4B6C" w:rsidP="00111F76">
      <w:pPr>
        <w:pStyle w:val="BodyText"/>
        <w:ind w:firstLine="153"/>
      </w:pPr>
      <w:r>
        <w:t>Th</w:t>
      </w:r>
      <w:r w:rsidR="00D57E48">
        <w:t xml:space="preserve">is </w:t>
      </w:r>
      <w:r w:rsidR="00140311">
        <w:t>assignment describes a</w:t>
      </w:r>
      <w:r w:rsidR="004912F4">
        <w:t xml:space="preserve"> proposed experimental design and an </w:t>
      </w:r>
      <w:r w:rsidR="00EB14E1">
        <w:t>evaluation criterion</w:t>
      </w:r>
      <w:r w:rsidR="004912F4">
        <w:t xml:space="preserve"> for a wildfire detection model</w:t>
      </w:r>
      <w:r w:rsidR="003E57F1">
        <w:t xml:space="preserve"> developed using the </w:t>
      </w:r>
      <w:r>
        <w:t>Sen2Fire dataset</w:t>
      </w:r>
      <w:r w:rsidR="003E57F1">
        <w:t>.</w:t>
      </w:r>
      <w:r w:rsidR="00FF635A">
        <w:t xml:space="preserve"> This dataset consists of raster data from Sentinel 2 satellite which monitors</w:t>
      </w:r>
      <w:r w:rsidR="00102F2B">
        <w:t xml:space="preserve"> </w:t>
      </w:r>
      <w:r w:rsidR="00102F2B">
        <w:rPr>
          <w:b/>
          <w:bCs/>
        </w:rPr>
        <w:t>what?</w:t>
      </w:r>
      <w:r w:rsidR="00FF635A">
        <w:t xml:space="preserve"> and Sentinel 5P wh</w:t>
      </w:r>
      <w:r w:rsidR="00102F2B">
        <w:t xml:space="preserve">ich has 2 bands of </w:t>
      </w:r>
      <w:r w:rsidR="00102F2B">
        <w:rPr>
          <w:b/>
          <w:bCs/>
        </w:rPr>
        <w:t>what</w:t>
      </w:r>
      <w:r w:rsidR="00102F2B">
        <w:t>.</w:t>
      </w:r>
      <w:r w:rsidR="00355E65">
        <w:t xml:space="preserve"> The </w:t>
      </w:r>
      <w:r w:rsidR="004746D0">
        <w:t xml:space="preserve">ground-truth of the dataset will be the Moderate </w:t>
      </w:r>
      <w:proofErr w:type="spellStart"/>
      <w:r w:rsidR="004746D0">
        <w:t>Resoluion</w:t>
      </w:r>
      <w:proofErr w:type="spellEnd"/>
      <w:r w:rsidR="004746D0">
        <w:t xml:space="preserve"> Imaging </w:t>
      </w:r>
      <w:proofErr w:type="spellStart"/>
      <w:r w:rsidR="004746D0">
        <w:t>Spect</w:t>
      </w:r>
      <w:r w:rsidR="002E7D03">
        <w:t>oradiometer</w:t>
      </w:r>
      <w:proofErr w:type="spellEnd"/>
      <w:r w:rsidR="002E7D03">
        <w:t xml:space="preserve"> (MODIS) Terra </w:t>
      </w:r>
      <w:r w:rsidR="00213DD5">
        <w:t xml:space="preserve">daily global fire </w:t>
      </w:r>
      <w:r w:rsidR="002E7D03">
        <w:t>provided by NASA</w:t>
      </w:r>
    </w:p>
    <w:p w14:paraId="25B94C70" w14:textId="1613A93A" w:rsidR="00CC1B56" w:rsidRDefault="009D0495" w:rsidP="00111F76">
      <w:pPr>
        <w:pStyle w:val="BodyText"/>
        <w:ind w:firstLine="153"/>
      </w:pPr>
      <w:r>
        <w:t xml:space="preserve">The </w:t>
      </w:r>
      <w:r w:rsidR="00F56D79">
        <w:t xml:space="preserve">goal is to train a classification model using supervised learning to detect if </w:t>
      </w:r>
      <w:r w:rsidR="00050E1C">
        <w:t>wildfire was detected in an area or not</w:t>
      </w:r>
    </w:p>
    <w:p w14:paraId="678BFD87" w14:textId="52129482" w:rsidR="00F834E5" w:rsidRDefault="00F834E5" w:rsidP="00F834E5">
      <w:pPr>
        <w:pStyle w:val="BodyText"/>
      </w:pPr>
      <w:r>
        <w:t>What are the tools</w:t>
      </w:r>
      <w:r w:rsidR="00B17B00">
        <w:t xml:space="preserve">: </w:t>
      </w:r>
      <w:proofErr w:type="spellStart"/>
      <w:r w:rsidR="00B17B00">
        <w:t>DenseNet</w:t>
      </w:r>
      <w:proofErr w:type="spellEnd"/>
    </w:p>
    <w:p w14:paraId="008A1304" w14:textId="77777777" w:rsidR="00F834E5" w:rsidRDefault="00F834E5" w:rsidP="00F834E5">
      <w:pPr>
        <w:pStyle w:val="BodyText"/>
      </w:pPr>
    </w:p>
    <w:p w14:paraId="4C08344E" w14:textId="77777777" w:rsidR="00F834E5" w:rsidRDefault="00F834E5" w:rsidP="00F834E5">
      <w:pPr>
        <w:pStyle w:val="BodyText"/>
      </w:pPr>
      <w:r>
        <w:t>How's Explainability</w:t>
      </w:r>
    </w:p>
    <w:p w14:paraId="71CB627C" w14:textId="77777777" w:rsidR="00F834E5" w:rsidRDefault="00F834E5" w:rsidP="00F834E5">
      <w:pPr>
        <w:pStyle w:val="BodyText"/>
      </w:pPr>
      <w:r>
        <w:t>- Generalizability</w:t>
      </w:r>
    </w:p>
    <w:p w14:paraId="228E25A9" w14:textId="77777777" w:rsidR="00F834E5" w:rsidRDefault="00F834E5" w:rsidP="00F834E5">
      <w:pPr>
        <w:pStyle w:val="BodyText"/>
      </w:pPr>
      <w:r>
        <w:t>- Reliability</w:t>
      </w:r>
    </w:p>
    <w:p w14:paraId="42478C8D" w14:textId="77777777" w:rsidR="00F834E5" w:rsidRDefault="00F834E5" w:rsidP="00F834E5">
      <w:pPr>
        <w:pStyle w:val="BodyText"/>
      </w:pPr>
    </w:p>
    <w:p w14:paraId="4DE7D3FD" w14:textId="77777777" w:rsidR="00F834E5" w:rsidRDefault="00F834E5" w:rsidP="00F834E5">
      <w:pPr>
        <w:pStyle w:val="BodyText"/>
      </w:pPr>
      <w:r>
        <w:t>How to make reproducible</w:t>
      </w:r>
    </w:p>
    <w:p w14:paraId="51BC77C9" w14:textId="77777777" w:rsidR="00F834E5" w:rsidRDefault="00F834E5" w:rsidP="00F834E5">
      <w:pPr>
        <w:pStyle w:val="BodyText"/>
      </w:pPr>
    </w:p>
    <w:p w14:paraId="0E5E01A8" w14:textId="464C42EB" w:rsidR="00F834E5" w:rsidRDefault="00F834E5" w:rsidP="00F834E5">
      <w:pPr>
        <w:pStyle w:val="BodyText"/>
      </w:pPr>
      <w:r>
        <w:t>Experimental Design</w:t>
      </w:r>
    </w:p>
    <w:p w14:paraId="6CF7956E" w14:textId="77777777" w:rsidR="00F834E5" w:rsidRDefault="00F834E5" w:rsidP="00F834E5">
      <w:pPr>
        <w:pStyle w:val="BodyText"/>
      </w:pPr>
    </w:p>
    <w:p w14:paraId="1241CA3D" w14:textId="4483C65F" w:rsidR="00FB3DE6" w:rsidRDefault="009F3554" w:rsidP="00647336">
      <w:pPr>
        <w:pStyle w:val="BodyText"/>
      </w:pPr>
      <w:r>
        <w:t>Description of tas</w:t>
      </w:r>
      <w:r w:rsidR="00FB3DE6">
        <w:t>k (supervised classification</w:t>
      </w:r>
    </w:p>
    <w:p w14:paraId="00EB503E" w14:textId="5626704D" w:rsidR="001473C7" w:rsidRDefault="00FB3DE6" w:rsidP="00647336">
      <w:pPr>
        <w:pStyle w:val="BodyText"/>
      </w:pPr>
      <w:r>
        <w:t xml:space="preserve">Defines task detailing </w:t>
      </w:r>
      <w:proofErr w:type="spellStart"/>
      <w:r w:rsidR="00E67FD4">
        <w:t>supervisedvs</w:t>
      </w:r>
      <w:proofErr w:type="spellEnd"/>
      <w:r w:rsidR="00E67FD4">
        <w:t xml:space="preserve"> </w:t>
      </w:r>
      <w:proofErr w:type="spellStart"/>
      <w:r w:rsidR="00E67FD4">
        <w:t>unsuper</w:t>
      </w:r>
      <w:proofErr w:type="spellEnd"/>
      <w:r w:rsidR="00E67FD4">
        <w:t xml:space="preserve"> and </w:t>
      </w:r>
      <w:proofErr w:type="spellStart"/>
      <w:r w:rsidR="00E67FD4">
        <w:t>typpe</w:t>
      </w:r>
      <w:proofErr w:type="spellEnd"/>
      <w:r w:rsidR="001473C7">
        <w:t xml:space="preserve">. </w:t>
      </w:r>
    </w:p>
    <w:p w14:paraId="5E71F8B8" w14:textId="77777777" w:rsidR="001473C7" w:rsidRDefault="001473C7">
      <w:pPr>
        <w:jc w:val="both"/>
        <w:rPr>
          <w:sz w:val="20"/>
        </w:rPr>
      </w:pPr>
    </w:p>
    <w:p w14:paraId="555F8C67" w14:textId="28DAA9D7" w:rsidR="001473C7" w:rsidRDefault="001473C7" w:rsidP="00647336">
      <w:pPr>
        <w:pStyle w:val="Heading1"/>
      </w:pPr>
      <w:r>
        <w:t xml:space="preserve">2. </w:t>
      </w:r>
      <w:r w:rsidR="006D3526">
        <w:t xml:space="preserve">Data </w:t>
      </w:r>
      <w:r w:rsidR="00FC1E5D">
        <w:t>Loading and preprocessing</w:t>
      </w:r>
    </w:p>
    <w:p w14:paraId="4D9A1D64" w14:textId="77777777" w:rsidR="001473C7" w:rsidRDefault="001473C7">
      <w:pPr>
        <w:jc w:val="both"/>
        <w:rPr>
          <w:sz w:val="20"/>
        </w:rPr>
      </w:pPr>
    </w:p>
    <w:p w14:paraId="448D1207" w14:textId="77777777" w:rsidR="007C54B7" w:rsidRDefault="007C54B7" w:rsidP="00647336">
      <w:pPr>
        <w:pStyle w:val="BodyText"/>
      </w:pPr>
    </w:p>
    <w:p w14:paraId="46A96051" w14:textId="3AD37F74" w:rsidR="00E4020C" w:rsidRDefault="00E4020C" w:rsidP="00647336">
      <w:pPr>
        <w:pStyle w:val="BodyText"/>
      </w:pPr>
      <w:r>
        <w:t>Dataset Input strategy</w:t>
      </w:r>
    </w:p>
    <w:p w14:paraId="08EC8769" w14:textId="6F8A0EDF" w:rsidR="00E4020C" w:rsidRDefault="00E15ABF" w:rsidP="00647336">
      <w:pPr>
        <w:pStyle w:val="BodyText"/>
      </w:pPr>
      <w:r>
        <w:t>How missing data is handled</w:t>
      </w:r>
    </w:p>
    <w:p w14:paraId="4CFFB5CC" w14:textId="662F519F" w:rsidR="00E15ABF" w:rsidRDefault="00E15ABF" w:rsidP="00647336">
      <w:pPr>
        <w:pStyle w:val="BodyText"/>
      </w:pPr>
      <w:r>
        <w:t>Multiple data types</w:t>
      </w:r>
    </w:p>
    <w:p w14:paraId="07D81568" w14:textId="322EF6D1" w:rsidR="00E15ABF" w:rsidRDefault="00E15ABF" w:rsidP="00647336">
      <w:pPr>
        <w:pStyle w:val="BodyText"/>
      </w:pPr>
      <w:r>
        <w:t xml:space="preserve">Literature backed </w:t>
      </w:r>
      <w:r w:rsidR="00243A9C">
        <w:t>justification to preprocessing strategies</w:t>
      </w:r>
    </w:p>
    <w:p w14:paraId="33BE304D" w14:textId="36F741F0" w:rsidR="007C54B7" w:rsidRDefault="007C54B7" w:rsidP="00647336">
      <w:pPr>
        <w:pStyle w:val="BodyText"/>
      </w:pPr>
      <w:proofErr w:type="spellStart"/>
      <w:r>
        <w:t>PreProcessing</w:t>
      </w:r>
      <w:proofErr w:type="spellEnd"/>
    </w:p>
    <w:p w14:paraId="375AAD7D" w14:textId="77777777" w:rsidR="007C54B7" w:rsidRDefault="007C54B7" w:rsidP="00647336">
      <w:pPr>
        <w:pStyle w:val="BodyText"/>
      </w:pPr>
      <w:r>
        <w:t>Handling</w:t>
      </w:r>
    </w:p>
    <w:p w14:paraId="74C2DD66" w14:textId="77777777" w:rsidR="007C54B7" w:rsidRDefault="007C54B7" w:rsidP="00647336">
      <w:pPr>
        <w:pStyle w:val="BodyText"/>
      </w:pPr>
      <w:r>
        <w:t>Missing data/Normalization</w:t>
      </w:r>
    </w:p>
    <w:p w14:paraId="2C66543B" w14:textId="497DA8D5" w:rsidR="001473C7" w:rsidRDefault="001473C7" w:rsidP="00647336">
      <w:pPr>
        <w:pStyle w:val="BodyText"/>
      </w:pPr>
      <w:r>
        <w:t>.</w:t>
      </w:r>
    </w:p>
    <w:p w14:paraId="6CBA192C" w14:textId="77777777" w:rsidR="001473C7" w:rsidRDefault="001473C7">
      <w:pPr>
        <w:ind w:firstLine="245"/>
        <w:jc w:val="both"/>
        <w:rPr>
          <w:sz w:val="20"/>
        </w:rPr>
      </w:pPr>
    </w:p>
    <w:p w14:paraId="3A64A099" w14:textId="7E318035" w:rsidR="001473C7" w:rsidRDefault="001473C7" w:rsidP="00647336">
      <w:pPr>
        <w:pStyle w:val="Heading1"/>
      </w:pPr>
      <w:r>
        <w:t xml:space="preserve">3. </w:t>
      </w:r>
      <w:r w:rsidR="00243A9C">
        <w:t>Experimental Design</w:t>
      </w:r>
    </w:p>
    <w:p w14:paraId="4171F1E9" w14:textId="77777777" w:rsidR="001473C7" w:rsidRDefault="001473C7">
      <w:pPr>
        <w:jc w:val="both"/>
        <w:rPr>
          <w:b/>
          <w:sz w:val="20"/>
        </w:rPr>
      </w:pPr>
    </w:p>
    <w:p w14:paraId="2C655F33" w14:textId="77777777" w:rsidR="007A17B7" w:rsidRDefault="007A17B7" w:rsidP="00647336">
      <w:pPr>
        <w:pStyle w:val="BodyText"/>
      </w:pPr>
    </w:p>
    <w:p w14:paraId="0277A0FC" w14:textId="77777777" w:rsidR="007A17B7" w:rsidRDefault="007A17B7" w:rsidP="00647336">
      <w:pPr>
        <w:pStyle w:val="BodyText"/>
      </w:pPr>
      <w:r>
        <w:t>Considerations for reproducibility</w:t>
      </w:r>
    </w:p>
    <w:p w14:paraId="4B5A59CD" w14:textId="17747702" w:rsidR="001473C7" w:rsidRDefault="007A17B7" w:rsidP="00647336">
      <w:pPr>
        <w:pStyle w:val="BodyText"/>
      </w:pPr>
      <w:r>
        <w:t>How was data split</w:t>
      </w:r>
      <w:r w:rsidR="005460D2">
        <w:t xml:space="preserve">, what’s </w:t>
      </w:r>
      <w:proofErr w:type="spellStart"/>
      <w:r w:rsidR="005460D2">
        <w:t>theration</w:t>
      </w:r>
      <w:proofErr w:type="spellEnd"/>
    </w:p>
    <w:p w14:paraId="35B26E66" w14:textId="2BD7D7FD" w:rsidR="00C738B7" w:rsidRDefault="00C738B7" w:rsidP="00647336">
      <w:pPr>
        <w:pStyle w:val="BodyText"/>
      </w:pPr>
      <w:r>
        <w:t>EXPERIMENTALDESIGN</w:t>
      </w:r>
      <w:r w:rsidR="00E15DDA">
        <w:t>: Data Augmentation</w:t>
      </w:r>
      <w:r w:rsidR="00664FD0">
        <w:t>, data loader</w:t>
      </w:r>
    </w:p>
    <w:p w14:paraId="7DD1140A" w14:textId="77777777" w:rsidR="00C738B7" w:rsidRDefault="00C738B7" w:rsidP="00647336">
      <w:pPr>
        <w:pStyle w:val="BodyText"/>
      </w:pPr>
    </w:p>
    <w:p w14:paraId="6433E55D" w14:textId="77777777" w:rsidR="001473C7" w:rsidRDefault="001473C7">
      <w:pPr>
        <w:jc w:val="both"/>
        <w:rPr>
          <w:sz w:val="20"/>
        </w:rPr>
      </w:pPr>
    </w:p>
    <w:p w14:paraId="35F2FD19" w14:textId="77777777" w:rsidR="001473C7" w:rsidRDefault="001473C7" w:rsidP="00647336">
      <w:pPr>
        <w:pStyle w:val="Heading1"/>
      </w:pPr>
      <w:r>
        <w:t>4. Type-style and fonts</w:t>
      </w:r>
    </w:p>
    <w:p w14:paraId="45E47987" w14:textId="77777777" w:rsidR="001473C7" w:rsidRDefault="001473C7">
      <w:pPr>
        <w:keepNext/>
        <w:jc w:val="both"/>
        <w:rPr>
          <w:sz w:val="20"/>
        </w:rPr>
      </w:pPr>
    </w:p>
    <w:p w14:paraId="69171AE3" w14:textId="13762DA2" w:rsidR="001473C7" w:rsidRDefault="001473C7" w:rsidP="00647336">
      <w:pPr>
        <w:pStyle w:val="BodyText"/>
      </w:pPr>
      <w:r>
        <w:t xml:space="preserve">To achieve the best rendering both in the </w:t>
      </w:r>
      <w:r w:rsidR="00647336">
        <w:t xml:space="preserve">printed and </w:t>
      </w:r>
      <w:r w:rsidR="00CE303D">
        <w:t>digital</w:t>
      </w:r>
      <w:r w:rsidR="00647336">
        <w:t xml:space="preserve"> </w:t>
      </w:r>
      <w:r>
        <w:t xml:space="preserve">proceedings, we strongly encourage you to use Times-Roman font.  In addition, this will give the proceedings a more uniform look.  Use a font that is no smaller than </w:t>
      </w:r>
      <w:proofErr w:type="gramStart"/>
      <w:r>
        <w:t>nine point</w:t>
      </w:r>
      <w:proofErr w:type="gramEnd"/>
      <w:r>
        <w:t xml:space="preserve"> type throughout the paper, including figure captions.</w:t>
      </w:r>
    </w:p>
    <w:p w14:paraId="366F776B" w14:textId="77777777" w:rsidR="001473C7" w:rsidRPr="00647336" w:rsidRDefault="001473C7" w:rsidP="00647336">
      <w:pPr>
        <w:pStyle w:val="BodyText2"/>
      </w:pPr>
      <w:r w:rsidRPr="00647336">
        <w:t xml:space="preserve">In </w:t>
      </w:r>
      <w:proofErr w:type="gramStart"/>
      <w:r w:rsidRPr="00647336">
        <w:t>nine point</w:t>
      </w:r>
      <w:proofErr w:type="gramEnd"/>
      <w:r w:rsidRPr="00647336">
        <w:t xml:space="preserve"> type font, capital letters are 2 mm high.  If you use the smallest point size, there should be no more than 3.2 lines/cm (8 lines/inch) vertically.  This is a minimum spacing; 2.75 lines/cm (7 lines/inch) will make the paper much more readable.  Larger type sizes require correspondingly larger vertical spacing.  Please do not double-space your paper.  True-Type 1 fonts are preferred.</w:t>
      </w:r>
    </w:p>
    <w:p w14:paraId="6D450E7F" w14:textId="77777777" w:rsidR="001473C7" w:rsidRDefault="001473C7" w:rsidP="00647336">
      <w:pPr>
        <w:pStyle w:val="BodyText2"/>
      </w:pPr>
      <w:r>
        <w:t>The first paragraph in each section should not be indented, but all following paragraphs within the section should be indented as these paragraphs demonstrate.</w:t>
      </w:r>
    </w:p>
    <w:p w14:paraId="0D4A1B0C" w14:textId="77777777" w:rsidR="001473C7" w:rsidRDefault="001473C7">
      <w:pPr>
        <w:jc w:val="both"/>
        <w:rPr>
          <w:sz w:val="20"/>
        </w:rPr>
      </w:pPr>
    </w:p>
    <w:p w14:paraId="6EFC470A" w14:textId="77777777" w:rsidR="001473C7" w:rsidRDefault="001473C7" w:rsidP="00647336">
      <w:pPr>
        <w:pStyle w:val="Heading1"/>
      </w:pPr>
      <w:r>
        <w:t xml:space="preserve">5. </w:t>
      </w:r>
      <w:r w:rsidRPr="00647336">
        <w:t>MAjor</w:t>
      </w:r>
      <w:r>
        <w:t xml:space="preserve"> headings</w:t>
      </w:r>
    </w:p>
    <w:p w14:paraId="5F3E46DD" w14:textId="77777777" w:rsidR="001473C7" w:rsidRDefault="001473C7">
      <w:pPr>
        <w:keepNext/>
        <w:jc w:val="both"/>
        <w:rPr>
          <w:sz w:val="20"/>
        </w:rPr>
      </w:pPr>
    </w:p>
    <w:p w14:paraId="73316C6A" w14:textId="77777777" w:rsidR="001473C7" w:rsidRDefault="001473C7" w:rsidP="00647336">
      <w:pPr>
        <w:pStyle w:val="BodyText"/>
      </w:pPr>
      <w:r>
        <w:t>Major headings, for example, “1. Introduction”, should appear in all capital letters, bold face if possible, centered in the column, with one blank line before, and one blank line after. Use a period (“.”) after the heading number, not a colon.</w:t>
      </w:r>
    </w:p>
    <w:p w14:paraId="4A19206F" w14:textId="77777777" w:rsidR="001473C7" w:rsidRDefault="001473C7">
      <w:pPr>
        <w:jc w:val="both"/>
        <w:rPr>
          <w:sz w:val="20"/>
        </w:rPr>
      </w:pPr>
    </w:p>
    <w:p w14:paraId="40FE1AF7" w14:textId="77777777" w:rsidR="001473C7" w:rsidRPr="00647336" w:rsidRDefault="001473C7" w:rsidP="00647336">
      <w:pPr>
        <w:pStyle w:val="Heading2"/>
      </w:pPr>
      <w:r w:rsidRPr="00647336">
        <w:t>5.1. Subheadings</w:t>
      </w:r>
    </w:p>
    <w:p w14:paraId="6F5D4AFF" w14:textId="77777777" w:rsidR="001473C7" w:rsidRDefault="001473C7">
      <w:pPr>
        <w:jc w:val="both"/>
        <w:rPr>
          <w:sz w:val="20"/>
        </w:rPr>
      </w:pPr>
    </w:p>
    <w:p w14:paraId="69130D99" w14:textId="77777777" w:rsidR="001473C7" w:rsidRDefault="001473C7" w:rsidP="00647336">
      <w:pPr>
        <w:pStyle w:val="BodyText"/>
      </w:pPr>
      <w:r>
        <w:t>Subheadings should appear in lower case (initial word capitalized) in boldface.  They should start at the left margin on a separate line.</w:t>
      </w:r>
    </w:p>
    <w:p w14:paraId="1AFD9541" w14:textId="77777777" w:rsidR="001473C7" w:rsidRDefault="001473C7">
      <w:pPr>
        <w:jc w:val="both"/>
        <w:rPr>
          <w:sz w:val="20"/>
        </w:rPr>
      </w:pPr>
    </w:p>
    <w:p w14:paraId="0D539CF5" w14:textId="77777777" w:rsidR="001473C7" w:rsidRPr="00647336" w:rsidRDefault="001473C7" w:rsidP="00647336">
      <w:pPr>
        <w:pStyle w:val="Heading3"/>
      </w:pPr>
      <w:r w:rsidRPr="00647336">
        <w:t>5.1.1. Sub-subheadings</w:t>
      </w:r>
    </w:p>
    <w:p w14:paraId="5BB91B46" w14:textId="77777777" w:rsidR="001473C7" w:rsidRDefault="001473C7" w:rsidP="00647336">
      <w:pPr>
        <w:pStyle w:val="BodyText"/>
      </w:pPr>
      <w:r>
        <w:lastRenderedPageBreak/>
        <w:t>Sub-subheadings, as in this paragraph, are discouraged. However, if you must use them, they should appear in lower case (initial word capitalized) and start at the left margin on a separate line, with paragraph text beginning on the following line.  They should be in italics.</w:t>
      </w:r>
    </w:p>
    <w:p w14:paraId="67583614" w14:textId="77777777" w:rsidR="001473C7" w:rsidRDefault="001473C7">
      <w:pPr>
        <w:jc w:val="both"/>
        <w:rPr>
          <w:sz w:val="20"/>
        </w:rPr>
      </w:pPr>
    </w:p>
    <w:p w14:paraId="3E1F7B73" w14:textId="71BC8A98" w:rsidR="001473C7" w:rsidRDefault="001473C7" w:rsidP="00647336">
      <w:pPr>
        <w:pStyle w:val="Heading1"/>
      </w:pPr>
      <w:r>
        <w:t xml:space="preserve">6. </w:t>
      </w:r>
      <w:r w:rsidR="00413661">
        <w:t>Evaluation Criteria</w:t>
      </w:r>
    </w:p>
    <w:p w14:paraId="58CFD0FA" w14:textId="77777777" w:rsidR="001473C7" w:rsidRDefault="001473C7">
      <w:pPr>
        <w:jc w:val="both"/>
        <w:rPr>
          <w:sz w:val="20"/>
        </w:rPr>
      </w:pPr>
    </w:p>
    <w:p w14:paraId="20CE9BC0" w14:textId="41907F0D" w:rsidR="0063441B" w:rsidRDefault="007538A5" w:rsidP="00647336">
      <w:pPr>
        <w:pStyle w:val="BodyText"/>
      </w:pPr>
      <w:r>
        <w:t xml:space="preserve">Based on the nature of the task, the </w:t>
      </w:r>
      <w:r w:rsidR="0063441B">
        <w:t>metrics of evaluation used to measure performance will be:</w:t>
      </w:r>
    </w:p>
    <w:p w14:paraId="3D6396C6" w14:textId="77777777" w:rsidR="008B145E" w:rsidRDefault="008B145E" w:rsidP="00647336">
      <w:pPr>
        <w:pStyle w:val="BodyText"/>
      </w:pPr>
    </w:p>
    <w:p w14:paraId="50A09369" w14:textId="77777777" w:rsidR="0042058C" w:rsidRDefault="003C2655" w:rsidP="00647336">
      <w:pPr>
        <w:pStyle w:val="BodyText"/>
      </w:pPr>
      <w:r>
        <w:t>Task appropriate metrics of evaluation</w:t>
      </w:r>
    </w:p>
    <w:p w14:paraId="32FB4824" w14:textId="77777777" w:rsidR="0042058C" w:rsidRDefault="0042058C" w:rsidP="00647336">
      <w:pPr>
        <w:pStyle w:val="BodyText"/>
      </w:pPr>
      <w:r>
        <w:t>Data characteristics and imbalance</w:t>
      </w:r>
    </w:p>
    <w:p w14:paraId="3790FDBB" w14:textId="47866292" w:rsidR="001473C7" w:rsidRDefault="0042058C" w:rsidP="00647336">
      <w:pPr>
        <w:pStyle w:val="BodyText"/>
      </w:pPr>
      <w:r>
        <w:t xml:space="preserve">Selection </w:t>
      </w:r>
      <w:proofErr w:type="spellStart"/>
      <w:proofErr w:type="gramStart"/>
      <w:r>
        <w:t>f</w:t>
      </w:r>
      <w:proofErr w:type="spellEnd"/>
      <w:r>
        <w:t xml:space="preserve"> Metrics</w:t>
      </w:r>
      <w:proofErr w:type="gramEnd"/>
      <w:r>
        <w:t xml:space="preserve"> (task, </w:t>
      </w:r>
      <w:r w:rsidR="00206046">
        <w:t>imbalance, characteristics)</w:t>
      </w:r>
      <w:r w:rsidR="001473C7">
        <w:t>.</w:t>
      </w:r>
    </w:p>
    <w:p w14:paraId="0A53752A" w14:textId="77777777" w:rsidR="001473C7" w:rsidRDefault="001473C7">
      <w:pPr>
        <w:jc w:val="both"/>
        <w:rPr>
          <w:sz w:val="20"/>
        </w:rPr>
      </w:pPr>
    </w:p>
    <w:p w14:paraId="3EC284AE" w14:textId="77777777" w:rsidR="001473C7" w:rsidRDefault="001473C7" w:rsidP="00647336">
      <w:pPr>
        <w:pStyle w:val="Heading1"/>
      </w:pPr>
      <w:r>
        <w:t>8. Illustrations, graphs, and photographs</w:t>
      </w:r>
    </w:p>
    <w:p w14:paraId="4768D86F" w14:textId="77777777" w:rsidR="001473C7" w:rsidRDefault="001473C7">
      <w:pPr>
        <w:keepNext/>
        <w:jc w:val="both"/>
        <w:rPr>
          <w:sz w:val="20"/>
        </w:rPr>
      </w:pPr>
    </w:p>
    <w:p w14:paraId="1C43F045" w14:textId="36A41548" w:rsidR="001473C7" w:rsidRDefault="001473C7" w:rsidP="00647336">
      <w:pPr>
        <w:pStyle w:val="BodyText"/>
      </w:pPr>
      <w:r>
        <w:t>Illustrations must appear within the designated margins.  They may span the two columns.  If possible, position illustrations at the top of columns, rather than in the middle or at the bottom.  Caption and number every illustration.  All halftone illustrations must be clear black and white prints.  If you use color, make sure that the color figures are clear when printed on a black-only printer.</w:t>
      </w:r>
    </w:p>
    <w:p w14:paraId="09F17819" w14:textId="169A84FF" w:rsidR="00037EDD" w:rsidRDefault="00037EDD" w:rsidP="00037EDD">
      <w:pPr>
        <w:pStyle w:val="Figure"/>
      </w:pPr>
      <w:r w:rsidRPr="00037EDD">
        <w:fldChar w:fldCharType="begin"/>
      </w:r>
      <w:r w:rsidR="002A2DA1">
        <w:instrText xml:space="preserve"> INCLUDEPICTURE "C:\\var\\folders\\ms\\f_djjzds72z83ctdnwxktmdr0000gp\\T\\com.microsoft.Word\\WebArchiveCopyPasteTempFiles\\page2image3980975392" \* MERGEFORMAT </w:instrText>
      </w:r>
      <w:r w:rsidRPr="00037EDD">
        <w:fldChar w:fldCharType="separate"/>
      </w:r>
      <w:r w:rsidR="009D56B7">
        <w:fldChar w:fldCharType="begin"/>
      </w:r>
      <w:r w:rsidR="002A2DA1">
        <w:instrText xml:space="preserve"> INCLUDEPICTURE "C:\\var\\folders\\ms\\f_djjzds72z83ctdnwxktmdr0000gp\\T\\com.microsoft.Word\\WebArchiveCopyPasteTempFiles\\page2image3980975392" \* MERGEFORMAT </w:instrText>
      </w:r>
      <w:r w:rsidR="009D56B7">
        <w:fldChar w:fldCharType="separate"/>
      </w:r>
      <w:r w:rsidR="00993122">
        <w:fldChar w:fldCharType="begin"/>
      </w:r>
      <w:r w:rsidR="002A2DA1">
        <w:instrText xml:space="preserve"> INCLUDEPICTURE "C:\\var\\folders\\ms\\f_djjzds72z83ctdnwxktmdr0000gp\\T\\com.microsoft.Word\\WebArchiveCopyPasteTempFiles\\page2image3980975392" \* MERGEFORMAT </w:instrText>
      </w:r>
      <w:r w:rsidR="00993122">
        <w:fldChar w:fldCharType="separate"/>
      </w:r>
      <w:r w:rsidR="00B011BA">
        <w:fldChar w:fldCharType="begin"/>
      </w:r>
      <w:r w:rsidR="002A2DA1">
        <w:instrText xml:space="preserve"> INCLUDEPICTURE "C:\\var\\folders\\ms\\f_djjzds72z83ctdnwxktmdr0000gp\\T\\com.microsoft.Word\\WebArchiveCopyPasteTempFiles\\page2image3980975392" \* MERGEFORMAT </w:instrText>
      </w:r>
      <w:r w:rsidR="00B011BA">
        <w:fldChar w:fldCharType="separate"/>
      </w:r>
      <w:r>
        <w:fldChar w:fldCharType="begin"/>
      </w:r>
      <w:r>
        <w:instrText xml:space="preserve"> INCLUDEPICTURE  "\\\\var\\folders\\ms\\f_djjzds72z83ctdnwxktmdr0000gp\\T\\com.microsoft.Word\\WebArchiveCopyPasteTempFiles\\page2image3980975392" \* MERGEFORMATINET </w:instrText>
      </w:r>
      <w:r>
        <w:fldChar w:fldCharType="separate"/>
      </w:r>
      <w:r w:rsidR="00000000">
        <w:fldChar w:fldCharType="begin"/>
      </w:r>
      <w:r w:rsidR="00000000">
        <w:instrText xml:space="preserve"> INCLUDEPICTURE  "\\\\var\\folders\\ms\\f_djjzds72z83ctdnwxktmdr0000gp\\T\\com.microsoft.Word\\WebArchiveCopyPasteTempFiles\\page2image3980975392" \* MERGEFORMATINET </w:instrText>
      </w:r>
      <w:r w:rsidR="00000000">
        <w:fldChar w:fldCharType="separate"/>
      </w:r>
      <w:r w:rsidR="00000000">
        <w:pict w14:anchorId="14A63E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age2image3980975392" style="width:240pt;height:180pt;mso-width-percent:0;mso-height-percent:0;mso-width-percent:0;mso-height-percent:0">
            <v:imagedata r:id="rId8" r:href="rId9"/>
          </v:shape>
        </w:pict>
      </w:r>
      <w:r w:rsidR="00000000">
        <w:fldChar w:fldCharType="end"/>
      </w:r>
      <w:r>
        <w:fldChar w:fldCharType="end"/>
      </w:r>
      <w:r w:rsidR="00B011BA">
        <w:fldChar w:fldCharType="end"/>
      </w:r>
      <w:r w:rsidR="00993122">
        <w:fldChar w:fldCharType="end"/>
      </w:r>
      <w:r w:rsidR="009D56B7">
        <w:fldChar w:fldCharType="end"/>
      </w:r>
      <w:r w:rsidRPr="00037EDD">
        <w:fldChar w:fldCharType="end"/>
      </w:r>
    </w:p>
    <w:p w14:paraId="4FD133E9" w14:textId="52F611C6" w:rsidR="00037EDD" w:rsidRDefault="00037EDD" w:rsidP="00037ED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Pr="00037EDD">
        <w:rPr>
          <w:b/>
          <w:bCs/>
        </w:rPr>
        <w:t>1</w:t>
      </w:r>
      <w:r w:rsidRPr="00037EDD">
        <w:rPr>
          <w:b/>
          <w:bCs/>
        </w:rPr>
        <w:fldChar w:fldCharType="end"/>
      </w:r>
      <w:r w:rsidRPr="00037EDD">
        <w:rPr>
          <w:b/>
          <w:bCs/>
        </w:rPr>
        <w:t>.</w:t>
      </w:r>
      <w:r w:rsidRPr="00037EDD">
        <w:t xml:space="preserve"> Example of placing a figure with experimental results.</w:t>
      </w:r>
    </w:p>
    <w:p w14:paraId="756547A7" w14:textId="77777777" w:rsidR="001473C7" w:rsidRDefault="001473C7">
      <w:pPr>
        <w:jc w:val="both"/>
        <w:rPr>
          <w:sz w:val="20"/>
        </w:rPr>
      </w:pPr>
    </w:p>
    <w:p w14:paraId="56755F73" w14:textId="77777777" w:rsidR="00CE303D" w:rsidRDefault="00CE303D" w:rsidP="00CE303D">
      <w:pPr>
        <w:jc w:val="both"/>
        <w:rPr>
          <w:sz w:val="20"/>
        </w:rPr>
      </w:pPr>
    </w:p>
    <w:p w14:paraId="21054D00" w14:textId="59C4B3C9" w:rsidR="001473C7" w:rsidRDefault="00CE303D" w:rsidP="00CE303D">
      <w:pPr>
        <w:pStyle w:val="Heading1"/>
      </w:pPr>
      <w:r>
        <w:t>1</w:t>
      </w:r>
      <w:r w:rsidR="00CF51CC">
        <w:t>4</w:t>
      </w:r>
      <w:r>
        <w:t>. References</w:t>
      </w:r>
    </w:p>
    <w:p w14:paraId="6367C4AD" w14:textId="77777777" w:rsidR="001473C7" w:rsidRDefault="001473C7">
      <w:pPr>
        <w:jc w:val="both"/>
        <w:rPr>
          <w:sz w:val="20"/>
        </w:rPr>
      </w:pPr>
    </w:p>
    <w:p w14:paraId="1EF10C39" w14:textId="77777777" w:rsidR="001473C7" w:rsidRDefault="001473C7">
      <w:pPr>
        <w:jc w:val="both"/>
        <w:rPr>
          <w:sz w:val="18"/>
        </w:rPr>
      </w:pPr>
      <w:r>
        <w:rPr>
          <w:sz w:val="18"/>
        </w:rPr>
        <w:t xml:space="preserve">[1] A.B. Smith, C.D. Jones, and E.F. Roberts, “Article Title,” </w:t>
      </w:r>
      <w:r>
        <w:rPr>
          <w:i/>
          <w:sz w:val="18"/>
        </w:rPr>
        <w:t>Journal</w:t>
      </w:r>
      <w:r>
        <w:rPr>
          <w:sz w:val="18"/>
        </w:rPr>
        <w:t xml:space="preserve">, </w:t>
      </w:r>
      <w:r w:rsidR="00FA2502">
        <w:rPr>
          <w:sz w:val="18"/>
        </w:rPr>
        <w:t>vol. &lt;volume&gt;</w:t>
      </w:r>
      <w:r>
        <w:rPr>
          <w:sz w:val="18"/>
        </w:rPr>
        <w:t xml:space="preserve">, </w:t>
      </w:r>
      <w:r w:rsidR="00FA2502">
        <w:rPr>
          <w:sz w:val="18"/>
        </w:rPr>
        <w:t>no. &lt;</w:t>
      </w:r>
      <w:r w:rsidR="00200A6B">
        <w:rPr>
          <w:sz w:val="18"/>
        </w:rPr>
        <w:t xml:space="preserve">issue </w:t>
      </w:r>
      <w:r w:rsidR="00FA2502">
        <w:rPr>
          <w:sz w:val="18"/>
        </w:rPr>
        <w:t>number&gt;</w:t>
      </w:r>
      <w:r>
        <w:rPr>
          <w:sz w:val="18"/>
        </w:rPr>
        <w:t xml:space="preserve">, pp. </w:t>
      </w:r>
      <w:r w:rsidR="00FA2502">
        <w:rPr>
          <w:sz w:val="18"/>
        </w:rPr>
        <w:t>&lt;page</w:t>
      </w:r>
      <w:r w:rsidR="00200A6B">
        <w:rPr>
          <w:sz w:val="18"/>
        </w:rPr>
        <w:t xml:space="preserve"> range</w:t>
      </w:r>
      <w:r w:rsidR="00FA2502">
        <w:rPr>
          <w:sz w:val="18"/>
        </w:rPr>
        <w:t>&gt;</w:t>
      </w:r>
      <w:r>
        <w:rPr>
          <w:sz w:val="18"/>
        </w:rPr>
        <w:t xml:space="preserve">, </w:t>
      </w:r>
      <w:r w:rsidR="00FA2502">
        <w:rPr>
          <w:sz w:val="18"/>
        </w:rPr>
        <w:t>Month Year</w:t>
      </w:r>
      <w:r>
        <w:rPr>
          <w:sz w:val="18"/>
        </w:rPr>
        <w:t>.</w:t>
      </w:r>
    </w:p>
    <w:p w14:paraId="206EA559" w14:textId="77777777" w:rsidR="001473C7" w:rsidRDefault="001473C7">
      <w:pPr>
        <w:jc w:val="both"/>
        <w:rPr>
          <w:sz w:val="18"/>
        </w:rPr>
      </w:pPr>
    </w:p>
    <w:p w14:paraId="4FCA1B7A" w14:textId="6130131F" w:rsidR="001473C7" w:rsidRDefault="001473C7">
      <w:pPr>
        <w:jc w:val="both"/>
        <w:rPr>
          <w:sz w:val="18"/>
        </w:rPr>
      </w:pPr>
      <w:r>
        <w:rPr>
          <w:sz w:val="18"/>
        </w:rPr>
        <w:t xml:space="preserve">[2] </w:t>
      </w:r>
      <w:r w:rsidR="00CE303D">
        <w:rPr>
          <w:sz w:val="18"/>
        </w:rPr>
        <w:t xml:space="preserve">C.D. </w:t>
      </w:r>
      <w:r>
        <w:rPr>
          <w:sz w:val="18"/>
        </w:rPr>
        <w:t>Jones, A.B. Smith, and E.F. Roberts,</w:t>
      </w:r>
      <w:r w:rsidR="00CE303D">
        <w:rPr>
          <w:sz w:val="18"/>
        </w:rPr>
        <w:t xml:space="preserve"> “Paper Title,” in</w:t>
      </w:r>
      <w:r>
        <w:rPr>
          <w:sz w:val="18"/>
        </w:rPr>
        <w:t xml:space="preserve"> </w:t>
      </w:r>
      <w:r w:rsidR="00CE303D">
        <w:rPr>
          <w:i/>
          <w:sz w:val="18"/>
        </w:rPr>
        <w:t>Proceedings</w:t>
      </w:r>
      <w:r>
        <w:rPr>
          <w:i/>
          <w:sz w:val="18"/>
        </w:rPr>
        <w:t xml:space="preserve"> Title</w:t>
      </w:r>
      <w:r>
        <w:rPr>
          <w:sz w:val="18"/>
        </w:rPr>
        <w:t xml:space="preserve">, Publisher, Location, </w:t>
      </w:r>
      <w:r w:rsidR="00FA2502">
        <w:rPr>
          <w:sz w:val="18"/>
        </w:rPr>
        <w:t>Year</w:t>
      </w:r>
      <w:r w:rsidR="00CE303D">
        <w:rPr>
          <w:sz w:val="18"/>
        </w:rPr>
        <w:t>, vol. &lt;volume&gt;, pp. &lt;page range&gt;</w:t>
      </w:r>
      <w:r>
        <w:rPr>
          <w:sz w:val="18"/>
        </w:rPr>
        <w:t>.</w:t>
      </w:r>
    </w:p>
    <w:sectPr w:rsidR="001473C7">
      <w:type w:val="continuous"/>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874B8" w14:textId="77777777" w:rsidR="00C93FD7" w:rsidRDefault="00C93FD7" w:rsidP="00FF099A">
      <w:r>
        <w:separator/>
      </w:r>
    </w:p>
  </w:endnote>
  <w:endnote w:type="continuationSeparator" w:id="0">
    <w:p w14:paraId="29171D00" w14:textId="77777777" w:rsidR="00C93FD7" w:rsidRDefault="00C93FD7" w:rsidP="00FF0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E7E13" w14:textId="77777777" w:rsidR="002426F5" w:rsidRDefault="002426F5">
    <w:pPr>
      <w:pStyle w:val="Footer"/>
      <w:jc w:val="right"/>
    </w:pPr>
    <w:r>
      <w:fldChar w:fldCharType="begin"/>
    </w:r>
    <w:r>
      <w:instrText xml:space="preserve"> PAGE   \* MERGEFORMAT </w:instrText>
    </w:r>
    <w:r>
      <w:fldChar w:fldCharType="separate"/>
    </w:r>
    <w:r>
      <w:rPr>
        <w:noProof/>
      </w:rPr>
      <w:t>2</w:t>
    </w:r>
    <w:r>
      <w:rPr>
        <w:noProof/>
      </w:rPr>
      <w:fldChar w:fldCharType="end"/>
    </w:r>
  </w:p>
  <w:p w14:paraId="7A2C39AD" w14:textId="77777777" w:rsidR="00FF099A" w:rsidRDefault="00FF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4B5DE7" w14:textId="77777777" w:rsidR="00C93FD7" w:rsidRDefault="00C93FD7" w:rsidP="00FF099A">
      <w:r>
        <w:separator/>
      </w:r>
    </w:p>
  </w:footnote>
  <w:footnote w:type="continuationSeparator" w:id="0">
    <w:p w14:paraId="73DB2222" w14:textId="77777777" w:rsidR="00C93FD7" w:rsidRDefault="00C93FD7" w:rsidP="00FF0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E2145DB"/>
    <w:multiLevelType w:val="hybridMultilevel"/>
    <w:tmpl w:val="3BE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E2D51"/>
    <w:multiLevelType w:val="hybridMultilevel"/>
    <w:tmpl w:val="8D78B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E23D4"/>
    <w:multiLevelType w:val="hybridMultilevel"/>
    <w:tmpl w:val="48D0A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4C7348"/>
    <w:multiLevelType w:val="hybridMultilevel"/>
    <w:tmpl w:val="B064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0030442">
    <w:abstractNumId w:val="9"/>
  </w:num>
  <w:num w:numId="2" w16cid:durableId="178936986">
    <w:abstractNumId w:val="7"/>
  </w:num>
  <w:num w:numId="3" w16cid:durableId="687220823">
    <w:abstractNumId w:val="6"/>
  </w:num>
  <w:num w:numId="4" w16cid:durableId="1181890592">
    <w:abstractNumId w:val="5"/>
  </w:num>
  <w:num w:numId="5" w16cid:durableId="1056657955">
    <w:abstractNumId w:val="4"/>
  </w:num>
  <w:num w:numId="6" w16cid:durableId="1039823327">
    <w:abstractNumId w:val="8"/>
  </w:num>
  <w:num w:numId="7" w16cid:durableId="586547528">
    <w:abstractNumId w:val="3"/>
  </w:num>
  <w:num w:numId="8" w16cid:durableId="1120301323">
    <w:abstractNumId w:val="2"/>
  </w:num>
  <w:num w:numId="9" w16cid:durableId="1803838148">
    <w:abstractNumId w:val="1"/>
  </w:num>
  <w:num w:numId="10" w16cid:durableId="726614864">
    <w:abstractNumId w:val="0"/>
  </w:num>
  <w:num w:numId="11" w16cid:durableId="481436265">
    <w:abstractNumId w:val="10"/>
  </w:num>
  <w:num w:numId="12" w16cid:durableId="1473017678">
    <w:abstractNumId w:val="13"/>
  </w:num>
  <w:num w:numId="13" w16cid:durableId="1951662877">
    <w:abstractNumId w:val="12"/>
  </w:num>
  <w:num w:numId="14" w16cid:durableId="1635986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2NLEwNjcxNTWyNLZQ0lEKTi0uzszPAykwrAUA6wQnxywAAAA="/>
  </w:docVars>
  <w:rsids>
    <w:rsidRoot w:val="00B0059E"/>
    <w:rsid w:val="00037EDD"/>
    <w:rsid w:val="00050E1C"/>
    <w:rsid w:val="00097E05"/>
    <w:rsid w:val="00102F2B"/>
    <w:rsid w:val="00111F76"/>
    <w:rsid w:val="00131902"/>
    <w:rsid w:val="001327CA"/>
    <w:rsid w:val="00140311"/>
    <w:rsid w:val="001473C7"/>
    <w:rsid w:val="00200A6B"/>
    <w:rsid w:val="00206046"/>
    <w:rsid w:val="00211D31"/>
    <w:rsid w:val="00213DD5"/>
    <w:rsid w:val="002426F5"/>
    <w:rsid w:val="00243A9C"/>
    <w:rsid w:val="002A2DA1"/>
    <w:rsid w:val="002C2A90"/>
    <w:rsid w:val="002E7D03"/>
    <w:rsid w:val="003100CC"/>
    <w:rsid w:val="00315008"/>
    <w:rsid w:val="00355E65"/>
    <w:rsid w:val="00363C62"/>
    <w:rsid w:val="003758AF"/>
    <w:rsid w:val="003C2655"/>
    <w:rsid w:val="003E57F1"/>
    <w:rsid w:val="00413661"/>
    <w:rsid w:val="0042058C"/>
    <w:rsid w:val="0043674A"/>
    <w:rsid w:val="004428A1"/>
    <w:rsid w:val="00470048"/>
    <w:rsid w:val="004746D0"/>
    <w:rsid w:val="004912F4"/>
    <w:rsid w:val="004915C3"/>
    <w:rsid w:val="004941D2"/>
    <w:rsid w:val="004C5400"/>
    <w:rsid w:val="005063E4"/>
    <w:rsid w:val="00542C43"/>
    <w:rsid w:val="005460D2"/>
    <w:rsid w:val="005872EA"/>
    <w:rsid w:val="005D2946"/>
    <w:rsid w:val="00604E7E"/>
    <w:rsid w:val="006100CA"/>
    <w:rsid w:val="0063441B"/>
    <w:rsid w:val="00647336"/>
    <w:rsid w:val="00664FD0"/>
    <w:rsid w:val="0067401D"/>
    <w:rsid w:val="006A31BD"/>
    <w:rsid w:val="006D3526"/>
    <w:rsid w:val="006F4B33"/>
    <w:rsid w:val="00715A6E"/>
    <w:rsid w:val="007538A5"/>
    <w:rsid w:val="007A17B7"/>
    <w:rsid w:val="007C54B7"/>
    <w:rsid w:val="00846208"/>
    <w:rsid w:val="008B145E"/>
    <w:rsid w:val="008E4B6C"/>
    <w:rsid w:val="00917E05"/>
    <w:rsid w:val="00993122"/>
    <w:rsid w:val="009B0735"/>
    <w:rsid w:val="009D0495"/>
    <w:rsid w:val="009D56B7"/>
    <w:rsid w:val="009F286B"/>
    <w:rsid w:val="009F3554"/>
    <w:rsid w:val="009F706B"/>
    <w:rsid w:val="00A809F3"/>
    <w:rsid w:val="00AB79AD"/>
    <w:rsid w:val="00AE15E3"/>
    <w:rsid w:val="00B0059E"/>
    <w:rsid w:val="00B011BA"/>
    <w:rsid w:val="00B1036B"/>
    <w:rsid w:val="00B17B00"/>
    <w:rsid w:val="00B17D03"/>
    <w:rsid w:val="00C34F0A"/>
    <w:rsid w:val="00C738B7"/>
    <w:rsid w:val="00C828A3"/>
    <w:rsid w:val="00C93FD7"/>
    <w:rsid w:val="00CA7285"/>
    <w:rsid w:val="00CC1B56"/>
    <w:rsid w:val="00CE303D"/>
    <w:rsid w:val="00CF51CC"/>
    <w:rsid w:val="00D57E48"/>
    <w:rsid w:val="00E15ABF"/>
    <w:rsid w:val="00E15DDA"/>
    <w:rsid w:val="00E23C1D"/>
    <w:rsid w:val="00E4020C"/>
    <w:rsid w:val="00E67FD4"/>
    <w:rsid w:val="00EA4D31"/>
    <w:rsid w:val="00EB14E1"/>
    <w:rsid w:val="00F16ADE"/>
    <w:rsid w:val="00F25132"/>
    <w:rsid w:val="00F56D79"/>
    <w:rsid w:val="00F74939"/>
    <w:rsid w:val="00F834E5"/>
    <w:rsid w:val="00F9507E"/>
    <w:rsid w:val="00FA2502"/>
    <w:rsid w:val="00FA6416"/>
    <w:rsid w:val="00FB3DE6"/>
    <w:rsid w:val="00FC1E5D"/>
    <w:rsid w:val="00FD7D09"/>
    <w:rsid w:val="00FF099A"/>
    <w:rsid w:val="00FF389B"/>
    <w:rsid w:val="00FF63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2A4BC"/>
  <w15:chartTrackingRefBased/>
  <w15:docId w15:val="{6D68E08C-3852-1D42-BAE0-B1392EBC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Heading4"/>
    <w:next w:val="Normal"/>
    <w:qFormat/>
    <w:rsid w:val="00647336"/>
    <w:pPr>
      <w:outlineLvl w:val="0"/>
    </w:pPr>
    <w:rPr>
      <w:sz w:val="20"/>
    </w:rPr>
  </w:style>
  <w:style w:type="paragraph" w:styleId="Heading2">
    <w:name w:val="heading 2"/>
    <w:basedOn w:val="Normal"/>
    <w:next w:val="Normal"/>
    <w:qFormat/>
    <w:rsid w:val="00647336"/>
    <w:pPr>
      <w:jc w:val="both"/>
      <w:outlineLvl w:val="1"/>
    </w:pPr>
    <w:rPr>
      <w:b/>
      <w:sz w:val="20"/>
    </w:rPr>
  </w:style>
  <w:style w:type="paragraph" w:styleId="Heading3">
    <w:name w:val="heading 3"/>
    <w:basedOn w:val="Normal"/>
    <w:next w:val="Normal"/>
    <w:qFormat/>
    <w:rsid w:val="00647336"/>
    <w:pPr>
      <w:jc w:val="both"/>
      <w:outlineLvl w:val="2"/>
    </w:pPr>
    <w:rPr>
      <w:i/>
      <w:sz w:val="20"/>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Title"/>
    <w:rsid w:val="00715A6E"/>
    <w:pPr>
      <w:jc w:val="center"/>
    </w:pPr>
    <w:rPr>
      <w:b/>
      <w:bCs/>
      <w:i w:val="0"/>
      <w:iCs/>
    </w:rPr>
  </w:style>
  <w:style w:type="paragraph" w:customStyle="1" w:styleId="Author">
    <w:name w:val="Author"/>
    <w:basedOn w:val="Subtitle"/>
    <w:rsid w:val="00715A6E"/>
    <w:rPr>
      <w:i/>
      <w:iCs/>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Heading3"/>
    <w:qFormat/>
    <w:rsid w:val="00647336"/>
    <w:rPr>
      <w:caps/>
      <w:sz w:val="24"/>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BodyTextIndent"/>
    <w:semiHidden/>
    <w:rsid w:val="00647336"/>
    <w:pPr>
      <w:ind w:firstLine="0"/>
    </w:pPr>
    <w:rPr>
      <w:i w:val="0"/>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BodyTextIndent2"/>
    <w:semiHidden/>
    <w:rsid w:val="00647336"/>
    <w:pPr>
      <w:ind w:firstLine="360"/>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caps/>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rsid w:val="00037EDD"/>
    <w:pPr>
      <w:spacing w:before="120" w:after="120"/>
      <w:jc w:val="center"/>
    </w:pPr>
    <w:rPr>
      <w:sz w:val="20"/>
    </w:rPr>
  </w:style>
  <w:style w:type="paragraph" w:styleId="Closing">
    <w:name w:val="Closing"/>
    <w:basedOn w:val="Normal"/>
    <w:semiHidden/>
    <w:pPr>
      <w:ind w:left="4320"/>
    </w:pPr>
  </w:style>
  <w:style w:type="paragraph" w:styleId="CommentText">
    <w:name w:val="annotation text"/>
    <w:basedOn w:val="Normal"/>
    <w:link w:val="CommentTextChar"/>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PageNumber1"/>
    <w:qFormat/>
    <w:rsid w:val="00647336"/>
    <w:rPr>
      <w:rFonts w:ascii="Times New Roman" w:hAnsi="Times New Roman"/>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6100CA"/>
    <w:rPr>
      <w:sz w:val="18"/>
      <w:szCs w:val="18"/>
    </w:rPr>
  </w:style>
  <w:style w:type="character" w:customStyle="1" w:styleId="BalloonTextChar">
    <w:name w:val="Balloon Text Char"/>
    <w:link w:val="BalloonText"/>
    <w:uiPriority w:val="99"/>
    <w:semiHidden/>
    <w:rsid w:val="006100CA"/>
    <w:rPr>
      <w:sz w:val="18"/>
      <w:szCs w:val="18"/>
    </w:rPr>
  </w:style>
  <w:style w:type="character" w:customStyle="1" w:styleId="CommentTextChar">
    <w:name w:val="Comment Text Char"/>
    <w:link w:val="CommentText"/>
    <w:semiHidden/>
    <w:rsid w:val="00647336"/>
    <w:rPr>
      <w:lang w:val="en-US" w:eastAsia="en-US"/>
    </w:rPr>
  </w:style>
  <w:style w:type="paragraph" w:customStyle="1" w:styleId="Figure">
    <w:name w:val="Figure"/>
    <w:basedOn w:val="Normal"/>
    <w:qFormat/>
    <w:rsid w:val="00037EDD"/>
    <w:pPr>
      <w:keepNext/>
      <w:spacing w:before="120"/>
      <w:jc w:val="center"/>
    </w:pPr>
    <w:rPr>
      <w:noProof/>
      <w:szCs w:val="24"/>
      <w:lang w:val="en-GB" w:eastAsia="en-GB"/>
    </w:rPr>
  </w:style>
  <w:style w:type="character" w:customStyle="1" w:styleId="FooterChar">
    <w:name w:val="Footer Char"/>
    <w:link w:val="Footer"/>
    <w:uiPriority w:val="99"/>
    <w:rsid w:val="00FF099A"/>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366673">
      <w:bodyDiv w:val="1"/>
      <w:marLeft w:val="0"/>
      <w:marRight w:val="0"/>
      <w:marTop w:val="0"/>
      <w:marBottom w:val="0"/>
      <w:divBdr>
        <w:top w:val="none" w:sz="0" w:space="0" w:color="auto"/>
        <w:left w:val="none" w:sz="0" w:space="0" w:color="auto"/>
        <w:bottom w:val="none" w:sz="0" w:space="0" w:color="auto"/>
        <w:right w:val="none" w:sz="0" w:space="0" w:color="auto"/>
      </w:divBdr>
      <w:divsChild>
        <w:div w:id="11638612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file:///\\var\folders\ms\f_djjzds72z83ctdnwxktmdr0000gp\T\com.microsoft.Word\WebArchiveCopyPasteTempFiles\page2image39809753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2</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cp:lastModifiedBy>Gozi Veronica Obodozie</cp:lastModifiedBy>
  <cp:revision>72</cp:revision>
  <cp:lastPrinted>2000-05-02T16:54:00Z</cp:lastPrinted>
  <dcterms:created xsi:type="dcterms:W3CDTF">2025-03-02T13:15:00Z</dcterms:created>
  <dcterms:modified xsi:type="dcterms:W3CDTF">2025-03-0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BBbjrSeZ"/&gt;&lt;style id="http://www.zotero.org/styles/ieee" locale="en-CA" hasBibliography="1" bibliographyStyleHasBeenSet="0"/&gt;&lt;prefs&gt;&lt;pref name="fieldType" value="Field"/&gt;&lt;/prefs&gt;&lt;/data&gt;</vt:lpwstr>
  </property>
</Properties>
</file>